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b3d741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87debea-1d72-4221-b950-7daba0773b6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5T12:58:11Z</dcterms:created>
  <dcterms:modified xsi:type="dcterms:W3CDTF">2023-06-15T1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